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530F0" w14:textId="567DDA06" w:rsidR="00882EFD" w:rsidRPr="00CC1BE9" w:rsidRDefault="00882EFD" w:rsidP="00CC1BE9">
      <w:pPr>
        <w:spacing w:line="480" w:lineRule="auto"/>
        <w:rPr>
          <w:b/>
          <w:bCs/>
          <w:sz w:val="28"/>
          <w:szCs w:val="28"/>
        </w:rPr>
      </w:pPr>
      <w:r w:rsidRPr="00E67D67">
        <w:rPr>
          <w:b/>
          <w:bCs/>
          <w:sz w:val="28"/>
          <w:szCs w:val="28"/>
        </w:rPr>
        <w:t>File System for the data storage</w:t>
      </w:r>
    </w:p>
    <w:p w14:paraId="4CAF4ECD" w14:textId="72F19A7D" w:rsidR="00882EFD" w:rsidRDefault="00882EFD" w:rsidP="00AB1DD1">
      <w:pPr>
        <w:jc w:val="both"/>
      </w:pPr>
      <w:r>
        <w:t xml:space="preserve">As we are going to have millions of records in our Time series database and also for video storage, we need to decide </w:t>
      </w:r>
      <w:r w:rsidR="00D3250A">
        <w:t xml:space="preserve">on </w:t>
      </w:r>
      <w:r>
        <w:t>a better file system for the storage. So far, I have come with traditional ext4 along with BRTFS as well as ZFS.</w:t>
      </w:r>
    </w:p>
    <w:p w14:paraId="3EE1AA30" w14:textId="39C0A24D" w:rsidR="00882EFD" w:rsidRDefault="00882EFD" w:rsidP="00AB1DD1">
      <w:pPr>
        <w:jc w:val="both"/>
      </w:pPr>
      <w:r>
        <w:t xml:space="preserve">I have decided to have a separate partition for the </w:t>
      </w:r>
      <w:r w:rsidR="00853281">
        <w:t>/</w:t>
      </w:r>
      <w:r>
        <w:t>data</w:t>
      </w:r>
      <w:r w:rsidR="00853281">
        <w:t xml:space="preserve"> /archives and /database</w:t>
      </w:r>
      <w:r>
        <w:t xml:space="preserve"> </w:t>
      </w:r>
      <w:r w:rsidR="003F2BBF">
        <w:t>that we will have</w:t>
      </w:r>
      <w:r>
        <w:t xml:space="preserve"> and mount it there</w:t>
      </w:r>
      <w:r w:rsidR="003F2BBF">
        <w:t xml:space="preserve"> not with the root (/) of </w:t>
      </w:r>
      <w:r w:rsidR="00D3250A">
        <w:t xml:space="preserve">the </w:t>
      </w:r>
      <w:r w:rsidR="003F2BBF">
        <w:t xml:space="preserve">system which will make </w:t>
      </w:r>
      <w:r w:rsidR="003F2BBF" w:rsidRPr="003F2BBF">
        <w:t>data retrieval easier in the case of a crash.</w:t>
      </w:r>
      <w:r w:rsidR="003F2BBF">
        <w:t xml:space="preserve"> and</w:t>
      </w:r>
      <w:r w:rsidR="003F2BBF" w:rsidRPr="003F2BBF">
        <w:t xml:space="preserve"> </w:t>
      </w:r>
      <w:r w:rsidR="00445373" w:rsidRPr="003F2BBF">
        <w:t>if</w:t>
      </w:r>
      <w:r w:rsidR="003F2BBF" w:rsidRPr="003F2BBF">
        <w:t xml:space="preserve"> </w:t>
      </w:r>
      <w:r w:rsidR="003F2BBF">
        <w:t>we</w:t>
      </w:r>
      <w:r w:rsidR="003F2BBF" w:rsidRPr="003F2BBF">
        <w:t xml:space="preserve"> suffer from a failed release upgrade</w:t>
      </w:r>
      <w:r w:rsidR="003F2BBF">
        <w:t xml:space="preserve"> or any worst-case scenario.</w:t>
      </w:r>
    </w:p>
    <w:p w14:paraId="7E63992D" w14:textId="7293EC4F" w:rsidR="00882EFD" w:rsidRDefault="00882EFD" w:rsidP="00AB1DD1">
      <w:pPr>
        <w:jc w:val="both"/>
      </w:pPr>
      <w:r>
        <w:t xml:space="preserve">The BRTFS </w:t>
      </w:r>
      <w:r w:rsidR="003F2BBF">
        <w:t>is based on</w:t>
      </w:r>
      <w:r>
        <w:t xml:space="preserve"> </w:t>
      </w:r>
      <w:r w:rsidR="00D3250A">
        <w:t xml:space="preserve">the </w:t>
      </w:r>
      <w:r>
        <w:t xml:space="preserve">copy-on-write principle FS, better for having regular snapshots </w:t>
      </w:r>
      <w:r w:rsidR="00D3250A">
        <w:t>of</w:t>
      </w:r>
      <w:r>
        <w:t xml:space="preserve"> the data we have on our system </w:t>
      </w:r>
      <w:r w:rsidR="00D3250A">
        <w:t xml:space="preserve">and </w:t>
      </w:r>
      <w:r>
        <w:t xml:space="preserve">also </w:t>
      </w:r>
      <w:r w:rsidR="00D3250A">
        <w:t>fewer</w:t>
      </w:r>
      <w:r>
        <w:t xml:space="preserve"> chances of data corruption. Meanwhile</w:t>
      </w:r>
      <w:r w:rsidR="00D3250A">
        <w:t>,</w:t>
      </w:r>
      <w:r>
        <w:t xml:space="preserve"> ZFS also have </w:t>
      </w:r>
      <w:r w:rsidR="00D3250A">
        <w:t>fewer</w:t>
      </w:r>
      <w:r>
        <w:t xml:space="preserve"> chances of data corruption.</w:t>
      </w:r>
      <w:r w:rsidR="003F2BBF">
        <w:t xml:space="preserve"> I’ll list down the limitations</w:t>
      </w:r>
      <w:r w:rsidR="00D3250A">
        <w:t>,</w:t>
      </w:r>
      <w:r w:rsidR="003F2BBF">
        <w:t xml:space="preserve"> etc of these filesystems.</w:t>
      </w:r>
      <w:r w:rsidR="00061AD5">
        <w:t xml:space="preserve"> Looking at the limitations of all we can assume these are enough for us.</w:t>
      </w:r>
    </w:p>
    <w:p w14:paraId="4C39A811" w14:textId="65B26735" w:rsidR="00882EFD" w:rsidRDefault="00882EFD" w:rsidP="00882EFD"/>
    <w:p w14:paraId="3957505A" w14:textId="3EEB7C0B" w:rsidR="00E67D67" w:rsidRPr="00E67D67" w:rsidRDefault="00E67D67" w:rsidP="00882EFD">
      <w:pPr>
        <w:rPr>
          <w:b/>
          <w:bCs/>
          <w:sz w:val="28"/>
          <w:szCs w:val="28"/>
        </w:rPr>
      </w:pPr>
      <w:r w:rsidRPr="00E67D67">
        <w:rPr>
          <w:b/>
          <w:bCs/>
          <w:sz w:val="28"/>
          <w:szCs w:val="28"/>
        </w:rPr>
        <w:t>Limitations</w:t>
      </w:r>
    </w:p>
    <w:p w14:paraId="360A8930" w14:textId="039AC570" w:rsidR="00E67D67" w:rsidRPr="00E67D67" w:rsidRDefault="00E67D67" w:rsidP="00882EFD">
      <w:pPr>
        <w:rPr>
          <w:b/>
          <w:bCs/>
        </w:rPr>
      </w:pPr>
      <w:r w:rsidRPr="00E67D67">
        <w:rPr>
          <w:b/>
          <w:bCs/>
        </w:rPr>
        <w:t>ZFS</w:t>
      </w:r>
    </w:p>
    <w:p w14:paraId="28946296" w14:textId="77777777" w:rsidR="003F2BBF" w:rsidRDefault="003F2BBF" w:rsidP="003F2BBF">
      <w:pPr>
        <w:pStyle w:val="ListParagraph"/>
        <w:numPr>
          <w:ilvl w:val="0"/>
          <w:numId w:val="1"/>
        </w:numPr>
      </w:pPr>
      <w:r>
        <w:t>16 exbibytes (2</w:t>
      </w:r>
      <w:r w:rsidRPr="003F2BBF">
        <w:rPr>
          <w:vertAlign w:val="superscript"/>
        </w:rPr>
        <w:t>64</w:t>
      </w:r>
      <w:r>
        <w:t xml:space="preserve"> bytes): maximum size of a single file</w:t>
      </w:r>
    </w:p>
    <w:p w14:paraId="5F96D501" w14:textId="4B573D8C" w:rsidR="003F2BBF" w:rsidRDefault="003F2BBF" w:rsidP="003F2BBF">
      <w:pPr>
        <w:pStyle w:val="ListParagraph"/>
        <w:numPr>
          <w:ilvl w:val="0"/>
          <w:numId w:val="1"/>
        </w:numPr>
      </w:pPr>
      <w:r>
        <w:t>2</w:t>
      </w:r>
      <w:r w:rsidRPr="003F2BBF">
        <w:rPr>
          <w:vertAlign w:val="superscript"/>
        </w:rPr>
        <w:t>48</w:t>
      </w:r>
      <w:r>
        <w:t>: number of entries in any individual directory</w:t>
      </w:r>
    </w:p>
    <w:p w14:paraId="38767044" w14:textId="77777777" w:rsidR="003F2BBF" w:rsidRDefault="003F2BBF" w:rsidP="003F2BBF">
      <w:pPr>
        <w:pStyle w:val="ListParagraph"/>
        <w:numPr>
          <w:ilvl w:val="0"/>
          <w:numId w:val="1"/>
        </w:numPr>
      </w:pPr>
      <w:r>
        <w:t>16 exbibytes: maximum size of any attribute</w:t>
      </w:r>
    </w:p>
    <w:p w14:paraId="326CD46C" w14:textId="4451C8ED" w:rsidR="00445373" w:rsidRDefault="003F2BBF" w:rsidP="00445373">
      <w:pPr>
        <w:pStyle w:val="ListParagraph"/>
        <w:numPr>
          <w:ilvl w:val="0"/>
          <w:numId w:val="1"/>
        </w:numPr>
      </w:pPr>
      <w:r>
        <w:t>2</w:t>
      </w:r>
      <w:r w:rsidRPr="003F2BBF">
        <w:rPr>
          <w:vertAlign w:val="superscript"/>
        </w:rPr>
        <w:t>56</w:t>
      </w:r>
      <w:r>
        <w:t>: number of attributes of a file (actually constrained to 2</w:t>
      </w:r>
      <w:r w:rsidRPr="003F2BBF">
        <w:rPr>
          <w:vertAlign w:val="superscript"/>
        </w:rPr>
        <w:t>48</w:t>
      </w:r>
      <w:r>
        <w:t xml:space="preserve"> for the number of files in a directory)</w:t>
      </w:r>
    </w:p>
    <w:p w14:paraId="6788BD0A" w14:textId="5D7028DA" w:rsidR="00E67D67" w:rsidRPr="00E67D67" w:rsidRDefault="00E67D67" w:rsidP="00445373">
      <w:pPr>
        <w:rPr>
          <w:b/>
          <w:bCs/>
        </w:rPr>
      </w:pPr>
      <w:r w:rsidRPr="00E67D67">
        <w:rPr>
          <w:b/>
          <w:bCs/>
        </w:rPr>
        <w:t>BRTFS</w:t>
      </w:r>
    </w:p>
    <w:p w14:paraId="05F9C8E5" w14:textId="0C2F4E16" w:rsidR="00445373" w:rsidRDefault="00445373" w:rsidP="00445373">
      <w:pPr>
        <w:pStyle w:val="ListParagraph"/>
        <w:numPr>
          <w:ilvl w:val="0"/>
          <w:numId w:val="1"/>
        </w:numPr>
      </w:pPr>
      <w:r>
        <w:t>Max. volume size: 16 EiB</w:t>
      </w:r>
    </w:p>
    <w:p w14:paraId="5A9CAC5E" w14:textId="06C93B78" w:rsidR="00445373" w:rsidRDefault="00445373" w:rsidP="00445373">
      <w:pPr>
        <w:pStyle w:val="ListParagraph"/>
        <w:numPr>
          <w:ilvl w:val="0"/>
          <w:numId w:val="1"/>
        </w:numPr>
      </w:pPr>
      <w:r>
        <w:t>Max. file size: 16 EiB</w:t>
      </w:r>
    </w:p>
    <w:p w14:paraId="478D6E4F" w14:textId="711170B7" w:rsidR="00445373" w:rsidRDefault="00445373" w:rsidP="00445373">
      <w:pPr>
        <w:pStyle w:val="ListParagraph"/>
        <w:numPr>
          <w:ilvl w:val="0"/>
          <w:numId w:val="1"/>
        </w:numPr>
      </w:pPr>
      <w:r>
        <w:t>Max. number of files: 2</w:t>
      </w:r>
      <w:r w:rsidRPr="00445373">
        <w:rPr>
          <w:vertAlign w:val="superscript"/>
        </w:rPr>
        <w:t>64</w:t>
      </w:r>
    </w:p>
    <w:p w14:paraId="17CDB693" w14:textId="7FBAF695" w:rsidR="00445373" w:rsidRDefault="00445373" w:rsidP="00445373">
      <w:pPr>
        <w:pStyle w:val="ListParagraph"/>
        <w:numPr>
          <w:ilvl w:val="0"/>
          <w:numId w:val="1"/>
        </w:numPr>
      </w:pPr>
      <w:r>
        <w:t>Max. filename length: 255 ASCII characters (fewer for multibyte character encodings such as Unicode)</w:t>
      </w:r>
    </w:p>
    <w:p w14:paraId="5BBB13AF" w14:textId="63DA6CA4" w:rsidR="00445373" w:rsidRDefault="00445373" w:rsidP="00445373">
      <w:pPr>
        <w:pStyle w:val="ListParagraph"/>
        <w:numPr>
          <w:ilvl w:val="0"/>
          <w:numId w:val="1"/>
        </w:numPr>
      </w:pPr>
      <w:r>
        <w:t>Allowed characters in filenames</w:t>
      </w:r>
      <w:r>
        <w:tab/>
        <w:t>All except '/' and NUL ('\0')</w:t>
      </w:r>
    </w:p>
    <w:p w14:paraId="4D86BB66" w14:textId="1B2C6FBA" w:rsidR="00445373" w:rsidRPr="00E67D67" w:rsidRDefault="00E67D67" w:rsidP="00445373">
      <w:pPr>
        <w:rPr>
          <w:b/>
          <w:bCs/>
        </w:rPr>
      </w:pPr>
      <w:r w:rsidRPr="00E67D67">
        <w:rPr>
          <w:b/>
          <w:bCs/>
        </w:rPr>
        <w:t>EXT4</w:t>
      </w:r>
    </w:p>
    <w:p w14:paraId="2C1889B6" w14:textId="3C0E35FC" w:rsidR="00445373" w:rsidRDefault="00445373" w:rsidP="00445373">
      <w:pPr>
        <w:pStyle w:val="ListParagraph"/>
        <w:numPr>
          <w:ilvl w:val="0"/>
          <w:numId w:val="1"/>
        </w:numPr>
      </w:pPr>
      <w:r>
        <w:t>Max. volume size: 1 EiB (for 4 KiB block size)</w:t>
      </w:r>
    </w:p>
    <w:p w14:paraId="4467C629" w14:textId="08B6523B" w:rsidR="00445373" w:rsidRDefault="00445373" w:rsidP="00445373">
      <w:pPr>
        <w:pStyle w:val="ListParagraph"/>
        <w:numPr>
          <w:ilvl w:val="0"/>
          <w:numId w:val="1"/>
        </w:numPr>
      </w:pPr>
      <w:r>
        <w:t>Max. file size: 16 TiB (for 4 KiB block size)</w:t>
      </w:r>
    </w:p>
    <w:p w14:paraId="5C29F1D4" w14:textId="7AF344E6" w:rsidR="00445373" w:rsidRDefault="00445373" w:rsidP="00445373">
      <w:pPr>
        <w:pStyle w:val="ListParagraph"/>
        <w:numPr>
          <w:ilvl w:val="0"/>
          <w:numId w:val="1"/>
        </w:numPr>
      </w:pPr>
      <w:r>
        <w:t>Max. number of files: 4 billion (specified at filesystem creation time)</w:t>
      </w:r>
    </w:p>
    <w:p w14:paraId="502F312D" w14:textId="72CB7D68" w:rsidR="00445373" w:rsidRDefault="00445373" w:rsidP="00445373">
      <w:pPr>
        <w:pStyle w:val="ListParagraph"/>
        <w:numPr>
          <w:ilvl w:val="0"/>
          <w:numId w:val="1"/>
        </w:numPr>
      </w:pPr>
      <w:r>
        <w:t>Max. filename length: 255 bytes</w:t>
      </w:r>
    </w:p>
    <w:p w14:paraId="7B7635BA" w14:textId="3D7E590C" w:rsidR="00445373" w:rsidRDefault="00445373" w:rsidP="00445373">
      <w:pPr>
        <w:pStyle w:val="ListParagraph"/>
        <w:numPr>
          <w:ilvl w:val="0"/>
          <w:numId w:val="1"/>
        </w:numPr>
      </w:pPr>
      <w:r>
        <w:t>Allowed characters in filenames</w:t>
      </w:r>
      <w:r>
        <w:tab/>
        <w:t>All bytes except NUL ('\0') and '/' and the special file names "." and ".." which are not forbidden but are always used for a respective special purpose.</w:t>
      </w:r>
    </w:p>
    <w:p w14:paraId="465F4818" w14:textId="77777777" w:rsidR="00445373" w:rsidRDefault="00445373" w:rsidP="00445373"/>
    <w:sectPr w:rsidR="00445373" w:rsidSect="00882EF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81D6F"/>
    <w:multiLevelType w:val="hybridMultilevel"/>
    <w:tmpl w:val="87309C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9016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1MzM3MjI2NjUyNjBV0lEKTi0uzszPAykwrAUALFR1QSwAAAA="/>
  </w:docVars>
  <w:rsids>
    <w:rsidRoot w:val="00882EFD"/>
    <w:rsid w:val="00061AD5"/>
    <w:rsid w:val="00117D22"/>
    <w:rsid w:val="003F2BBF"/>
    <w:rsid w:val="00445373"/>
    <w:rsid w:val="00566A65"/>
    <w:rsid w:val="00575639"/>
    <w:rsid w:val="00597EA9"/>
    <w:rsid w:val="00853281"/>
    <w:rsid w:val="00882EFD"/>
    <w:rsid w:val="00AB1DD1"/>
    <w:rsid w:val="00CC1BE9"/>
    <w:rsid w:val="00CC2FD4"/>
    <w:rsid w:val="00D3250A"/>
    <w:rsid w:val="00E67D67"/>
    <w:rsid w:val="00EF4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59520"/>
  <w15:chartTrackingRefBased/>
  <w15:docId w15:val="{F4D16AA0-1252-4E93-8E6B-524F28685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2E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7D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2E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F2BB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67D6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Baghel</dc:creator>
  <cp:keywords/>
  <dc:description/>
  <cp:lastModifiedBy>Shashank Baghel</cp:lastModifiedBy>
  <cp:revision>8</cp:revision>
  <dcterms:created xsi:type="dcterms:W3CDTF">2022-09-10T03:11:00Z</dcterms:created>
  <dcterms:modified xsi:type="dcterms:W3CDTF">2022-09-25T08:06:00Z</dcterms:modified>
</cp:coreProperties>
</file>